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2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0-12-15T10:33:35Z</dcterms:created>
  <dcterms:modified xsi:type="dcterms:W3CDTF">2020-12-15T10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multi-user-accounts-and-public-facing-service-accounts-guid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